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1-31</w:t>
      </w:r>
      <w:r>
        <w:t xml:space="preserve"> </w:t>
      </w:r>
      <w:r>
        <w:t xml:space="preserve">06:12:3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28e1158c9e8ad3fcfa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1-31T06:12:48Z</dcterms:created>
  <dcterms:modified xsi:type="dcterms:W3CDTF">2022-01-31T06:1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1-31 06:12:38</vt:lpwstr>
  </property>
</Properties>
</file>